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C83" w:rsidRDefault="00025C83"/>
    <w:p w:rsidR="00017186" w:rsidRDefault="00017186"/>
    <w:p w:rsidR="00017186" w:rsidRDefault="00017186"/>
    <w:p w:rsidR="000E7436" w:rsidRPr="00273844" w:rsidRDefault="000E7436" w:rsidP="000E7436">
      <w:pPr>
        <w:shd w:val="clear" w:color="auto" w:fill="FFFFFF"/>
        <w:spacing w:after="240"/>
        <w:jc w:val="right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Załącznik nr 4</w:t>
      </w:r>
    </w:p>
    <w:p w:rsidR="000E7436" w:rsidRPr="00273844" w:rsidRDefault="000E7436" w:rsidP="000E7436">
      <w:pPr>
        <w:widowControl w:val="0"/>
        <w:overflowPunct w:val="0"/>
        <w:autoSpaceDE w:val="0"/>
        <w:autoSpaceDN w:val="0"/>
        <w:adjustRightInd w:val="0"/>
        <w:rPr>
          <w:rFonts w:ascii="PT Sans" w:eastAsia="Palatino Linotype" w:hAnsi="PT Sans" w:cs="Arial"/>
          <w:sz w:val="2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3780"/>
        <w:rPr>
          <w:rFonts w:ascii="PT Sans" w:eastAsia="Palatino Linotype" w:hAnsi="PT Sans" w:cs="Times New Roman"/>
          <w:b/>
          <w:sz w:val="24"/>
          <w:szCs w:val="24"/>
        </w:rPr>
      </w:pPr>
      <w:r w:rsidRPr="00273844">
        <w:rPr>
          <w:rFonts w:ascii="PT Sans" w:eastAsia="Palatino Linotype" w:hAnsi="PT Sans" w:cs="Times New Roman"/>
          <w:b/>
          <w:sz w:val="24"/>
          <w:szCs w:val="24"/>
        </w:rPr>
        <w:t>OŚWIADCZENIE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o spełnieniu warunków udziału w postępowaniu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24"/>
          <w:szCs w:val="24"/>
        </w:rPr>
      </w:pPr>
      <w:r>
        <w:rPr>
          <w:rFonts w:ascii="PT Sans" w:eastAsia="Palatino Linotype" w:hAnsi="PT Sans" w:cs="Times New Roman"/>
          <w:sz w:val="24"/>
          <w:szCs w:val="24"/>
        </w:rPr>
        <w:t xml:space="preserve">                             </w:t>
      </w:r>
      <w:r w:rsidRPr="00273844">
        <w:rPr>
          <w:rFonts w:ascii="PT Sans" w:eastAsia="Palatino Linotype" w:hAnsi="PT Sans" w:cs="Times New Roman"/>
          <w:sz w:val="24"/>
          <w:szCs w:val="24"/>
        </w:rPr>
        <w:t xml:space="preserve">nr </w:t>
      </w:r>
      <w:r w:rsidR="00A8532B">
        <w:rPr>
          <w:rFonts w:ascii="PT Sans" w:eastAsia="Palatino Linotype" w:hAnsi="PT Sans" w:cs="Times New Roman"/>
          <w:sz w:val="24"/>
          <w:szCs w:val="24"/>
        </w:rPr>
        <w:t>11</w:t>
      </w:r>
      <w:r w:rsidRPr="00273844">
        <w:rPr>
          <w:rFonts w:ascii="PT Sans" w:eastAsia="Palatino Linotype" w:hAnsi="PT Sans" w:cs="Times New Roman"/>
          <w:sz w:val="24"/>
          <w:szCs w:val="24"/>
        </w:rPr>
        <w:t>/I/2023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2120"/>
        <w:rPr>
          <w:rFonts w:ascii="PT Sans" w:eastAsia="Palatino Linotype" w:hAnsi="PT Sans" w:cs="Times New Roman"/>
          <w:sz w:val="18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60" w:lineRule="exact"/>
        <w:rPr>
          <w:rFonts w:ascii="PT Sans" w:eastAsia="Palatino Linotype" w:hAnsi="PT Sans" w:cs="Times New Roman"/>
          <w:sz w:val="24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60" w:lineRule="exact"/>
        <w:rPr>
          <w:rFonts w:ascii="PT Sans" w:eastAsia="Palatino Linotype" w:hAnsi="PT Sans" w:cs="Times New Roman"/>
          <w:sz w:val="24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Nazwa Wykonawcy: ...................................................................................................................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0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Ulica: ...................................................... kod i miejscowość: ....................................................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2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Powiat: ................................................... województwo: ............................................................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spacing w:line="360" w:lineRule="auto"/>
        <w:rPr>
          <w:rFonts w:ascii="PT Sans" w:eastAsia="Palatino Linotype" w:hAnsi="PT Sans" w:cs="Times New Roman"/>
          <w:sz w:val="18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184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Ubiegając się o zamówienie publiczne w postępowaniu na:</w:t>
      </w:r>
    </w:p>
    <w:p w:rsidR="000E7436" w:rsidRDefault="00A8532B" w:rsidP="000E7436">
      <w:pPr>
        <w:widowControl w:val="0"/>
        <w:autoSpaceDE w:val="0"/>
        <w:autoSpaceDN w:val="0"/>
        <w:adjustRightInd w:val="0"/>
        <w:jc w:val="center"/>
        <w:rPr>
          <w:rFonts w:ascii="PT Sans" w:eastAsia="Palatino Linotype" w:hAnsi="PT Sans" w:cs="Times New Roman"/>
          <w:b/>
        </w:rPr>
      </w:pPr>
      <w:r>
        <w:rPr>
          <w:rFonts w:ascii="PT Sans" w:eastAsia="Palatino Linotype" w:hAnsi="PT Sans" w:cs="Times New Roman"/>
          <w:b/>
        </w:rPr>
        <w:t>100 kompletów gry planszowej</w:t>
      </w:r>
      <w:bookmarkStart w:id="0" w:name="_GoBack"/>
      <w:bookmarkEnd w:id="0"/>
    </w:p>
    <w:p w:rsidR="000E7436" w:rsidRPr="00273844" w:rsidRDefault="000E7436" w:rsidP="000E7436">
      <w:pPr>
        <w:widowControl w:val="0"/>
        <w:autoSpaceDE w:val="0"/>
        <w:autoSpaceDN w:val="0"/>
        <w:adjustRightInd w:val="0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Oświadczamy, iż spełniam/y następujące warunki udziału w postępowaniu:</w:t>
      </w:r>
    </w:p>
    <w:p w:rsidR="000E7436" w:rsidRPr="00273844" w:rsidRDefault="000E7436" w:rsidP="000E7436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Posiadam/y uprawnienia do wykonywania określonej działalności lub czynności, jeżeli przepisy prawa nakładają obowiązek ich posiadania.</w:t>
      </w:r>
    </w:p>
    <w:p w:rsidR="000E7436" w:rsidRPr="00273844" w:rsidRDefault="000E7436" w:rsidP="000E7436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Posiadam/y wiedzę i doświadczenie.</w:t>
      </w:r>
    </w:p>
    <w:p w:rsidR="000E7436" w:rsidRPr="00273844" w:rsidRDefault="000E7436" w:rsidP="000E7436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Dysponuje/my odpowiednim potencjałem technicznym oraz osobami zdolnymi do wykonania zamówienia.</w:t>
      </w:r>
    </w:p>
    <w:p w:rsidR="000E7436" w:rsidRPr="00273844" w:rsidRDefault="000E7436" w:rsidP="000E743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PT Sans" w:eastAsia="Calibri" w:hAnsi="PT Sans" w:cs="Times New Roman"/>
          <w:sz w:val="24"/>
          <w:szCs w:val="24"/>
        </w:rPr>
      </w:pPr>
      <w:r w:rsidRPr="00273844">
        <w:rPr>
          <w:rFonts w:ascii="PT Sans" w:eastAsia="Calibri" w:hAnsi="PT Sans" w:cs="Times New Roman"/>
          <w:sz w:val="24"/>
          <w:szCs w:val="24"/>
        </w:rPr>
        <w:t>Jesteśmy w dobrej sytuacji ekonomicznej i finansowej,</w:t>
      </w: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4961"/>
        <w:jc w:val="right"/>
        <w:rPr>
          <w:rFonts w:ascii="PT Sans" w:eastAsia="Palatino Linotype" w:hAnsi="PT Sans" w:cs="Times New Roman"/>
          <w:sz w:val="24"/>
          <w:szCs w:val="24"/>
        </w:rPr>
      </w:pPr>
    </w:p>
    <w:p w:rsidR="000E7436" w:rsidRPr="00273844" w:rsidRDefault="000E7436" w:rsidP="000E7436">
      <w:pPr>
        <w:widowControl w:val="0"/>
        <w:autoSpaceDE w:val="0"/>
        <w:autoSpaceDN w:val="0"/>
        <w:adjustRightInd w:val="0"/>
        <w:ind w:left="4961"/>
        <w:jc w:val="right"/>
        <w:rPr>
          <w:rFonts w:ascii="PT Sans" w:eastAsia="Palatino Linotype" w:hAnsi="PT Sans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 w:val="24"/>
          <w:szCs w:val="24"/>
        </w:rPr>
        <w:t>……………………………..</w:t>
      </w:r>
    </w:p>
    <w:p w:rsidR="000E7436" w:rsidRPr="00D00361" w:rsidRDefault="000E7436" w:rsidP="000E7436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273844">
        <w:rPr>
          <w:rFonts w:ascii="PT Sans" w:eastAsia="Palatino Linotype" w:hAnsi="PT Sans" w:cs="Times New Roman"/>
          <w:szCs w:val="24"/>
        </w:rPr>
        <w:t>data i podpis Wykonawcy</w:t>
      </w:r>
    </w:p>
    <w:p w:rsidR="000E7436" w:rsidRPr="00D00361" w:rsidRDefault="000E7436" w:rsidP="000E7436">
      <w:pPr>
        <w:rPr>
          <w:rFonts w:ascii="Palatino Linotype" w:eastAsia="Palatino Linotype" w:hAnsi="Palatino Linotype" w:cs="Times New Roman"/>
        </w:rPr>
      </w:pPr>
    </w:p>
    <w:p w:rsidR="000E7436" w:rsidRPr="005546B5" w:rsidRDefault="000E7436" w:rsidP="000E7436">
      <w:pPr>
        <w:jc w:val="both"/>
        <w:rPr>
          <w:rFonts w:ascii="Palatino Linotype" w:hAnsi="Palatino Linotype"/>
        </w:rPr>
      </w:pPr>
    </w:p>
    <w:p w:rsidR="00017186" w:rsidRDefault="00017186"/>
    <w:sectPr w:rsidR="0001718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4AE" w:rsidRDefault="00F134AE" w:rsidP="00017186">
      <w:pPr>
        <w:spacing w:after="0" w:line="240" w:lineRule="auto"/>
      </w:pPr>
      <w:r>
        <w:separator/>
      </w:r>
    </w:p>
  </w:endnote>
  <w:end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60960</wp:posOffset>
          </wp:positionH>
          <wp:positionV relativeFrom="paragraph">
            <wp:posOffset>-836295</wp:posOffset>
          </wp:positionV>
          <wp:extent cx="7667267" cy="1440148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-dol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4AE" w:rsidRDefault="00F134AE" w:rsidP="00017186">
      <w:pPr>
        <w:spacing w:after="0" w:line="240" w:lineRule="auto"/>
      </w:pPr>
      <w:r>
        <w:separator/>
      </w:r>
    </w:p>
  </w:footnote>
  <w:foot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929640</wp:posOffset>
          </wp:positionH>
          <wp:positionV relativeFrom="paragraph">
            <wp:posOffset>-449580</wp:posOffset>
          </wp:positionV>
          <wp:extent cx="7612902" cy="132588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-gor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rAUAjNgrZCwAAAA="/>
  </w:docVars>
  <w:rsids>
    <w:rsidRoot w:val="00017186"/>
    <w:rsid w:val="00017186"/>
    <w:rsid w:val="00025C83"/>
    <w:rsid w:val="000E7436"/>
    <w:rsid w:val="005C196E"/>
    <w:rsid w:val="00A8532B"/>
    <w:rsid w:val="00F1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1E9DE0A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E743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Anna Rynk</cp:lastModifiedBy>
  <cp:revision>3</cp:revision>
  <dcterms:created xsi:type="dcterms:W3CDTF">2023-03-06T09:51:00Z</dcterms:created>
  <dcterms:modified xsi:type="dcterms:W3CDTF">2023-04-28T08:05:00Z</dcterms:modified>
</cp:coreProperties>
</file>